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138F" w:rsidRDefault="0011138F" w:rsidP="0011138F">
      <w:pPr>
        <w:spacing w:after="0" w:line="240" w:lineRule="auto"/>
        <w:jc w:val="center"/>
      </w:pPr>
    </w:p>
    <w:p w:rsidR="0011138F" w:rsidRDefault="0011138F" w:rsidP="0011138F">
      <w:pPr>
        <w:spacing w:after="0" w:line="240" w:lineRule="auto"/>
        <w:jc w:val="center"/>
      </w:pPr>
    </w:p>
    <w:p w:rsidR="00941411" w:rsidRDefault="0011138F" w:rsidP="0011138F">
      <w:pPr>
        <w:spacing w:after="0" w:line="240" w:lineRule="auto"/>
        <w:jc w:val="center"/>
        <w:rPr>
          <w:b/>
        </w:rPr>
      </w:pPr>
      <w:r w:rsidRPr="0011138F">
        <w:rPr>
          <w:b/>
        </w:rPr>
        <w:t>AFYON KOCATEPE ÜNİVERSİTESİ</w:t>
      </w:r>
    </w:p>
    <w:p w:rsidR="00242651" w:rsidRPr="0011138F" w:rsidRDefault="00242651" w:rsidP="0011138F">
      <w:pPr>
        <w:spacing w:after="0" w:line="240" w:lineRule="auto"/>
        <w:jc w:val="center"/>
        <w:rPr>
          <w:b/>
        </w:rPr>
      </w:pPr>
      <w:r>
        <w:rPr>
          <w:b/>
        </w:rPr>
        <w:t>İktisadi ve İdari Bilimler Fakültesi</w:t>
      </w:r>
      <w:bookmarkStart w:id="0" w:name="_GoBack"/>
      <w:bookmarkEnd w:id="0"/>
    </w:p>
    <w:p w:rsidR="0011138F" w:rsidRPr="0011138F" w:rsidRDefault="00540E55" w:rsidP="0011138F">
      <w:pPr>
        <w:spacing w:after="0" w:line="240" w:lineRule="auto"/>
        <w:jc w:val="center"/>
        <w:rPr>
          <w:b/>
        </w:rPr>
      </w:pPr>
      <w:proofErr w:type="gramStart"/>
      <w:r>
        <w:rPr>
          <w:b/>
        </w:rPr>
        <w:t>…………………………………………………….</w:t>
      </w:r>
      <w:proofErr w:type="gramEnd"/>
      <w:r>
        <w:rPr>
          <w:b/>
        </w:rPr>
        <w:t>Bölüm Başkanlığı</w:t>
      </w:r>
      <w:r w:rsidR="0011138F" w:rsidRPr="0011138F">
        <w:rPr>
          <w:b/>
        </w:rPr>
        <w:t xml:space="preserve">’ </w:t>
      </w:r>
      <w:proofErr w:type="spellStart"/>
      <w:r w:rsidR="0011138F" w:rsidRPr="0011138F">
        <w:rPr>
          <w:b/>
        </w:rPr>
        <w:t>na</w:t>
      </w:r>
      <w:proofErr w:type="spellEnd"/>
    </w:p>
    <w:p w:rsidR="0011138F" w:rsidRPr="0011138F" w:rsidRDefault="0011138F" w:rsidP="0011138F">
      <w:pPr>
        <w:spacing w:after="0" w:line="240" w:lineRule="auto"/>
        <w:jc w:val="center"/>
        <w:rPr>
          <w:b/>
        </w:rPr>
      </w:pPr>
    </w:p>
    <w:p w:rsidR="0011138F" w:rsidRDefault="0011138F" w:rsidP="0011138F">
      <w:pPr>
        <w:spacing w:after="0" w:line="240" w:lineRule="auto"/>
        <w:jc w:val="center"/>
      </w:pPr>
    </w:p>
    <w:p w:rsidR="0011138F" w:rsidRDefault="0011138F" w:rsidP="0011138F">
      <w:pPr>
        <w:spacing w:after="0" w:line="240" w:lineRule="auto"/>
        <w:jc w:val="center"/>
      </w:pPr>
    </w:p>
    <w:p w:rsidR="00540E55" w:rsidRDefault="00540E55" w:rsidP="0011138F">
      <w:pPr>
        <w:spacing w:after="0" w:line="240" w:lineRule="auto"/>
        <w:jc w:val="center"/>
      </w:pPr>
    </w:p>
    <w:p w:rsidR="00F76D7F" w:rsidRDefault="0011138F" w:rsidP="0011138F">
      <w:pPr>
        <w:spacing w:after="0" w:line="240" w:lineRule="auto"/>
        <w:jc w:val="both"/>
      </w:pPr>
      <w:r>
        <w:tab/>
      </w:r>
      <w:r w:rsidR="00F76D7F">
        <w:t>2021-2022 Eğitim-Öğretim yılı yaz öğretiminde aşağıdaki tabloda detayları yer alan dersler için ilgili Üniversiteden/Üniversitelerden ders almayı talep ediyorum.</w:t>
      </w:r>
    </w:p>
    <w:p w:rsidR="001306AC" w:rsidRDefault="001306AC" w:rsidP="0011138F">
      <w:pPr>
        <w:spacing w:after="0" w:line="240" w:lineRule="auto"/>
        <w:jc w:val="both"/>
      </w:pPr>
    </w:p>
    <w:p w:rsidR="0011138F" w:rsidRDefault="0011138F" w:rsidP="0011138F">
      <w:pPr>
        <w:spacing w:after="0" w:line="240" w:lineRule="auto"/>
        <w:jc w:val="both"/>
      </w:pPr>
      <w:r>
        <w:tab/>
      </w:r>
      <w:r w:rsidR="00F76D7F">
        <w:t>Gereğinin yapılmasını saygılarımla</w:t>
      </w:r>
      <w:r w:rsidR="00540E55">
        <w:t xml:space="preserve"> arz ederim. </w:t>
      </w:r>
      <w:proofErr w:type="gramStart"/>
      <w:r w:rsidR="00540E55">
        <w:t>…..</w:t>
      </w:r>
      <w:proofErr w:type="gramEnd"/>
      <w:r>
        <w:t>/</w:t>
      </w:r>
      <w:r w:rsidR="00540E55">
        <w:t>07/</w:t>
      </w:r>
      <w:r>
        <w:t>2022</w:t>
      </w:r>
    </w:p>
    <w:p w:rsidR="0011138F" w:rsidRDefault="0011138F" w:rsidP="0011138F">
      <w:pPr>
        <w:spacing w:after="0" w:line="240" w:lineRule="auto"/>
        <w:jc w:val="both"/>
      </w:pPr>
    </w:p>
    <w:p w:rsidR="0011138F" w:rsidRDefault="0011138F" w:rsidP="0011138F">
      <w:pPr>
        <w:spacing w:after="0" w:line="240" w:lineRule="auto"/>
        <w:jc w:val="both"/>
      </w:pPr>
    </w:p>
    <w:p w:rsidR="00F76D7F" w:rsidRDefault="00F76D7F" w:rsidP="0011138F">
      <w:pPr>
        <w:spacing w:after="0" w:line="24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A13BA">
        <w:t xml:space="preserve">  </w:t>
      </w:r>
      <w:r>
        <w:tab/>
      </w:r>
      <w:r w:rsidR="001A13BA">
        <w:t xml:space="preserve">   </w:t>
      </w:r>
      <w:r w:rsidR="00EC05B7">
        <w:t>AD SOYAD</w:t>
      </w:r>
    </w:p>
    <w:p w:rsidR="00F76D7F" w:rsidRDefault="00F76D7F" w:rsidP="0011138F">
      <w:pPr>
        <w:spacing w:after="0" w:line="240" w:lineRule="auto"/>
        <w:jc w:val="both"/>
      </w:pPr>
      <w:r>
        <w:t xml:space="preserve">                                                                                                   </w:t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540E55">
        <w:t xml:space="preserve">  </w:t>
      </w:r>
      <w:r>
        <w:t xml:space="preserve">   İMZA</w:t>
      </w:r>
    </w:p>
    <w:p w:rsidR="00F76D7F" w:rsidRDefault="00F76D7F" w:rsidP="0011138F">
      <w:pPr>
        <w:spacing w:after="0" w:line="240" w:lineRule="auto"/>
        <w:jc w:val="both"/>
      </w:pPr>
    </w:p>
    <w:p w:rsidR="00F76D7F" w:rsidRDefault="00F76D7F" w:rsidP="0011138F">
      <w:pPr>
        <w:spacing w:after="0" w:line="240" w:lineRule="auto"/>
        <w:jc w:val="both"/>
      </w:pPr>
    </w:p>
    <w:p w:rsidR="00F76D7F" w:rsidRDefault="00F76D7F" w:rsidP="0011138F">
      <w:pPr>
        <w:spacing w:after="0" w:line="240" w:lineRule="auto"/>
        <w:jc w:val="both"/>
      </w:pPr>
    </w:p>
    <w:p w:rsidR="0011138F" w:rsidRDefault="00F76D7F" w:rsidP="0011138F">
      <w:pPr>
        <w:spacing w:after="0" w:line="240" w:lineRule="auto"/>
        <w:jc w:val="both"/>
      </w:pPr>
      <w:r>
        <w:t>TEL:</w:t>
      </w:r>
    </w:p>
    <w:p w:rsidR="00F76D7F" w:rsidRDefault="00F76D7F" w:rsidP="0011138F">
      <w:pPr>
        <w:spacing w:after="0" w:line="240" w:lineRule="auto"/>
        <w:jc w:val="both"/>
      </w:pPr>
      <w:r>
        <w:t>MAİL:</w:t>
      </w:r>
    </w:p>
    <w:p w:rsidR="00F76D7F" w:rsidRDefault="00F76D7F" w:rsidP="0011138F">
      <w:pPr>
        <w:spacing w:after="0" w:line="240" w:lineRule="auto"/>
        <w:jc w:val="both"/>
      </w:pPr>
    </w:p>
    <w:p w:rsidR="00F76D7F" w:rsidRDefault="00F76D7F" w:rsidP="0011138F">
      <w:pPr>
        <w:spacing w:after="0" w:line="240" w:lineRule="auto"/>
        <w:jc w:val="both"/>
      </w:pPr>
    </w:p>
    <w:p w:rsidR="0011138F" w:rsidRDefault="0011138F" w:rsidP="0011138F">
      <w:pPr>
        <w:spacing w:after="0" w:line="240" w:lineRule="auto"/>
        <w:jc w:val="both"/>
      </w:pPr>
    </w:p>
    <w:tbl>
      <w:tblPr>
        <w:tblW w:w="951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FFFFF"/>
        <w:tblLook w:val="04A0" w:firstRow="1" w:lastRow="0" w:firstColumn="1" w:lastColumn="0" w:noHBand="0" w:noVBand="1"/>
      </w:tblPr>
      <w:tblGrid>
        <w:gridCol w:w="3300"/>
        <w:gridCol w:w="3094"/>
        <w:gridCol w:w="3119"/>
      </w:tblGrid>
      <w:tr w:rsidR="00F76D7F" w:rsidTr="00E24308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76D7F" w:rsidRDefault="00F76D7F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333333"/>
                <w:spacing w:val="-2"/>
                <w:sz w:val="18"/>
                <w:szCs w:val="18"/>
                <w:lang w:eastAsia="tr-TR"/>
              </w:rPr>
              <w:t>Kendi Bölümündeki Dersin Adı</w:t>
            </w:r>
          </w:p>
        </w:tc>
        <w:tc>
          <w:tcPr>
            <w:tcW w:w="30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76D7F" w:rsidRDefault="00F76D7F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bCs/>
                <w:color w:val="333333"/>
                <w:spacing w:val="-2"/>
                <w:sz w:val="18"/>
                <w:szCs w:val="18"/>
                <w:lang w:eastAsia="tr-TR"/>
              </w:rPr>
              <w:t> Yerine Alacağı Dersin Adı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76D7F" w:rsidRDefault="00F76D7F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bCs/>
                <w:color w:val="333333"/>
                <w:spacing w:val="-2"/>
                <w:sz w:val="18"/>
                <w:szCs w:val="18"/>
                <w:lang w:eastAsia="tr-TR"/>
              </w:rPr>
              <w:t> Kayıt Yaptıracağı Üniversite</w:t>
            </w:r>
          </w:p>
        </w:tc>
      </w:tr>
      <w:tr w:rsidR="00F76D7F" w:rsidTr="00E24308">
        <w:trPr>
          <w:trHeight w:val="1142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76D7F" w:rsidRDefault="00F76D7F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</w:pPr>
          </w:p>
        </w:tc>
        <w:tc>
          <w:tcPr>
            <w:tcW w:w="30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76D7F" w:rsidRDefault="00F76D7F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76D7F" w:rsidRDefault="00F76D7F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</w:pPr>
          </w:p>
        </w:tc>
      </w:tr>
      <w:tr w:rsidR="00F76D7F" w:rsidTr="00E24308">
        <w:trPr>
          <w:trHeight w:val="108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76D7F" w:rsidRDefault="00F76D7F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0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76D7F" w:rsidRDefault="00F76D7F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76D7F" w:rsidRDefault="00F76D7F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  <w:t> </w:t>
            </w:r>
          </w:p>
        </w:tc>
      </w:tr>
      <w:tr w:rsidR="00F76D7F" w:rsidTr="00E24308">
        <w:trPr>
          <w:trHeight w:val="1522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76D7F" w:rsidRDefault="00F76D7F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0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76D7F" w:rsidRDefault="00F76D7F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76D7F" w:rsidRDefault="00F76D7F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333333"/>
                <w:spacing w:val="-2"/>
                <w:sz w:val="18"/>
                <w:szCs w:val="18"/>
                <w:lang w:eastAsia="tr-TR"/>
              </w:rPr>
              <w:t> </w:t>
            </w:r>
          </w:p>
        </w:tc>
      </w:tr>
    </w:tbl>
    <w:p w:rsidR="0011138F" w:rsidRDefault="0011138F" w:rsidP="0011138F">
      <w:pPr>
        <w:spacing w:after="0" w:line="240" w:lineRule="auto"/>
        <w:jc w:val="both"/>
      </w:pPr>
    </w:p>
    <w:p w:rsidR="00F76D7F" w:rsidRDefault="00F76D7F" w:rsidP="0011138F">
      <w:pPr>
        <w:spacing w:after="0" w:line="240" w:lineRule="auto"/>
        <w:jc w:val="both"/>
      </w:pPr>
    </w:p>
    <w:sectPr w:rsidR="00F76D7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tDA3Nzc1NbSwMDZR0lEKTi0uzszPAykwrAUAsL8NdSwAAAA="/>
  </w:docVars>
  <w:rsids>
    <w:rsidRoot w:val="00F4305F"/>
    <w:rsid w:val="000157DC"/>
    <w:rsid w:val="0011138F"/>
    <w:rsid w:val="001306AC"/>
    <w:rsid w:val="001A13BA"/>
    <w:rsid w:val="00242651"/>
    <w:rsid w:val="00540E55"/>
    <w:rsid w:val="00866347"/>
    <w:rsid w:val="00941411"/>
    <w:rsid w:val="00D95FB8"/>
    <w:rsid w:val="00E24308"/>
    <w:rsid w:val="00E51C75"/>
    <w:rsid w:val="00EC05B7"/>
    <w:rsid w:val="00F4305F"/>
    <w:rsid w:val="00F7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4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user</cp:lastModifiedBy>
  <cp:revision>10</cp:revision>
  <dcterms:created xsi:type="dcterms:W3CDTF">2022-07-07T12:55:00Z</dcterms:created>
  <dcterms:modified xsi:type="dcterms:W3CDTF">2022-07-18T11:53:00Z</dcterms:modified>
</cp:coreProperties>
</file>